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EBA7BC" w14:textId="0AF67AA4" w:rsidR="00084156" w:rsidRPr="00084156" w:rsidRDefault="00084156" w:rsidP="00084156">
      <w:pPr>
        <w:jc w:val="center"/>
        <w:rPr>
          <w:b/>
          <w:bCs/>
          <w:sz w:val="28"/>
          <w:szCs w:val="28"/>
          <w:u w:val="single"/>
          <w:lang w:val="en-US"/>
        </w:rPr>
      </w:pPr>
      <w:r w:rsidRPr="00084156">
        <w:rPr>
          <w:b/>
          <w:bCs/>
          <w:sz w:val="28"/>
          <w:szCs w:val="28"/>
          <w:u w:val="single"/>
          <w:lang w:val="en-US"/>
        </w:rPr>
        <w:t>Employee Leave Request Form</w:t>
      </w:r>
    </w:p>
    <w:tbl>
      <w:tblPr>
        <w:tblStyle w:val="TableGrid"/>
        <w:tblpPr w:leftFromText="180" w:rightFromText="180" w:vertAnchor="page" w:horzAnchor="margin" w:tblpY="2681"/>
        <w:tblW w:w="100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5"/>
        <w:gridCol w:w="884"/>
        <w:gridCol w:w="24"/>
        <w:gridCol w:w="1857"/>
        <w:gridCol w:w="7"/>
        <w:gridCol w:w="1337"/>
        <w:gridCol w:w="401"/>
        <w:gridCol w:w="491"/>
        <w:gridCol w:w="499"/>
        <w:gridCol w:w="223"/>
        <w:gridCol w:w="1431"/>
        <w:gridCol w:w="1429"/>
      </w:tblGrid>
      <w:tr w:rsidR="00084156" w:rsidRPr="00D611A1" w14:paraId="5E88F1C3" w14:textId="77777777" w:rsidTr="001D7102">
        <w:trPr>
          <w:trHeight w:val="520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12406E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45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E847D" w14:textId="74F243B6" w:rsidR="00084156" w:rsidRPr="00580C27" w:rsidRDefault="0013448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NAME}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6DA905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ID #</w:t>
            </w:r>
          </w:p>
        </w:tc>
        <w:tc>
          <w:tcPr>
            <w:tcW w:w="3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9F717" w14:textId="140E6770" w:rsidR="00084156" w:rsidRPr="00580C27" w:rsidRDefault="0013448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ID}</w:t>
            </w:r>
          </w:p>
        </w:tc>
      </w:tr>
      <w:tr w:rsidR="00084156" w:rsidRPr="00D611A1" w14:paraId="373D970D" w14:textId="77777777" w:rsidTr="001D7102">
        <w:trPr>
          <w:trHeight w:val="519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6AFBFD3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Job Title</w:t>
            </w:r>
          </w:p>
        </w:tc>
        <w:tc>
          <w:tcPr>
            <w:tcW w:w="45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ED067" w14:textId="61625978" w:rsidR="00084156" w:rsidRPr="00580C27" w:rsidRDefault="0013448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JOBTITLE}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6DD596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Dept</w:t>
            </w:r>
          </w:p>
        </w:tc>
        <w:tc>
          <w:tcPr>
            <w:tcW w:w="3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7B0FC" w14:textId="01436863" w:rsidR="00084156" w:rsidRPr="00580C27" w:rsidRDefault="0013448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DEPT}</w:t>
            </w:r>
          </w:p>
        </w:tc>
      </w:tr>
      <w:tr w:rsidR="00084156" w:rsidRPr="00D611A1" w14:paraId="23E30280" w14:textId="77777777" w:rsidTr="00397508">
        <w:trPr>
          <w:trHeight w:val="413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0D8AFF4" w14:textId="2B770855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Type of Leave</w:t>
            </w:r>
            <w:r w:rsidR="00E7736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</w:tr>
      <w:tr w:rsidR="00084156" w:rsidRPr="00D611A1" w14:paraId="7A64181F" w14:textId="77777777" w:rsidTr="00DB0B70">
        <w:trPr>
          <w:trHeight w:val="496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3C0B1" w14:textId="14E8ABC5" w:rsidR="00084156" w:rsidRPr="00060E47" w:rsidRDefault="00060E47" w:rsidP="00397508">
            <w:pPr>
              <w:rPr>
                <w:rFonts w:ascii="Cambria" w:hAnsi="Cambria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LEAVETYPE}</w:t>
            </w:r>
          </w:p>
        </w:tc>
      </w:tr>
      <w:tr w:rsidR="00084156" w:rsidRPr="00D611A1" w14:paraId="74E3738E" w14:textId="77777777" w:rsidTr="00397508">
        <w:trPr>
          <w:trHeight w:val="318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E83FC5" w14:textId="4500F73F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proofErr w:type="spellStart"/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mployee</w:t>
            </w:r>
            <w:proofErr w:type="spellEnd"/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E7736F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Remark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s </w:t>
            </w:r>
            <w:r w:rsidRPr="00E7736F">
              <w:rPr>
                <w:rFonts w:ascii="Arial" w:hAnsi="Arial" w:cs="Arial"/>
                <w:sz w:val="22"/>
                <w:szCs w:val="22"/>
                <w:lang w:val="en-US"/>
              </w:rPr>
              <w:t>(Attach Required Documents)</w:t>
            </w:r>
          </w:p>
        </w:tc>
      </w:tr>
      <w:tr w:rsidR="00084156" w:rsidRPr="00D611A1" w14:paraId="280D9669" w14:textId="77777777" w:rsidTr="00397508">
        <w:trPr>
          <w:trHeight w:val="1260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50CB0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  <w:p w14:paraId="0C54B0C1" w14:textId="7033551C" w:rsidR="00E33C84" w:rsidRPr="00E33C84" w:rsidRDefault="0013448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REMARKS}</w:t>
            </w:r>
          </w:p>
        </w:tc>
      </w:tr>
      <w:tr w:rsidR="00084156" w:rsidRPr="00D611A1" w14:paraId="132D697C" w14:textId="77777777" w:rsidTr="00397508">
        <w:trPr>
          <w:trHeight w:val="392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C4FF9C3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L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eave Details</w:t>
            </w:r>
          </w:p>
        </w:tc>
      </w:tr>
      <w:tr w:rsidR="001D7102" w:rsidRPr="00D611A1" w14:paraId="04DDC8D3" w14:textId="77777777" w:rsidTr="001D7102">
        <w:trPr>
          <w:trHeight w:val="510"/>
        </w:trPr>
        <w:tc>
          <w:tcPr>
            <w:tcW w:w="2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CD35FA" w14:textId="77777777" w:rsidR="001D7102" w:rsidRPr="001D7102" w:rsidRDefault="001D7102" w:rsidP="00397508">
            <w:pPr>
              <w:rPr>
                <w:rFonts w:ascii="Arial" w:hAnsi="Arial" w:cs="Arial"/>
                <w:sz w:val="10"/>
                <w:szCs w:val="10"/>
              </w:rPr>
            </w:pPr>
          </w:p>
          <w:p w14:paraId="50348400" w14:textId="1E6690C9" w:rsidR="00084156" w:rsidRPr="001943CB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 xml:space="preserve">Leave Applied </w:t>
            </w:r>
            <w:r w:rsidRPr="001943CB">
              <w:rPr>
                <w:rFonts w:ascii="Arial" w:hAnsi="Arial" w:cs="Arial"/>
                <w:sz w:val="22"/>
                <w:szCs w:val="22"/>
                <w:lang w:val="en-US"/>
              </w:rPr>
              <w:t>F</w:t>
            </w:r>
            <w:r w:rsidRPr="001943CB">
              <w:rPr>
                <w:rFonts w:ascii="Arial" w:hAnsi="Arial" w:cs="Arial"/>
                <w:sz w:val="22"/>
                <w:szCs w:val="22"/>
              </w:rPr>
              <w:t>rom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8D88F" w14:textId="0152C7D0" w:rsidR="00084156" w:rsidRPr="00580C27" w:rsidRDefault="00EE369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LEAVEFROM}</w:t>
            </w:r>
          </w:p>
        </w:tc>
        <w:tc>
          <w:tcPr>
            <w:tcW w:w="1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F2BC67" w14:textId="77777777" w:rsidR="001D7102" w:rsidRPr="001D7102" w:rsidRDefault="001D7102" w:rsidP="00397508">
            <w:pPr>
              <w:rPr>
                <w:rFonts w:ascii="Arial" w:hAnsi="Arial" w:cs="Arial"/>
                <w:sz w:val="12"/>
                <w:szCs w:val="12"/>
              </w:rPr>
            </w:pPr>
          </w:p>
          <w:p w14:paraId="13589049" w14:textId="6C905BF4" w:rsidR="00084156" w:rsidRPr="001943CB" w:rsidRDefault="001D7102" w:rsidP="003975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  </w:t>
            </w:r>
            <w:r w:rsidR="00084156" w:rsidRPr="001943CB">
              <w:rPr>
                <w:rFonts w:ascii="Arial" w:hAnsi="Arial" w:cs="Arial"/>
                <w:sz w:val="22"/>
                <w:szCs w:val="22"/>
              </w:rPr>
              <w:t>To</w:t>
            </w:r>
          </w:p>
        </w:tc>
        <w:tc>
          <w:tcPr>
            <w:tcW w:w="16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0C0C" w14:textId="1FD0FB78" w:rsidR="00084156" w:rsidRPr="00580C27" w:rsidRDefault="00EE369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LEAVETO}</w:t>
            </w:r>
          </w:p>
        </w:tc>
        <w:tc>
          <w:tcPr>
            <w:tcW w:w="1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487FA09" w14:textId="77777777" w:rsidR="001D7102" w:rsidRPr="001D7102" w:rsidRDefault="001D7102" w:rsidP="00397508">
            <w:pPr>
              <w:rPr>
                <w:rFonts w:ascii="Arial" w:hAnsi="Arial" w:cs="Arial"/>
                <w:sz w:val="8"/>
                <w:szCs w:val="8"/>
              </w:rPr>
            </w:pPr>
          </w:p>
          <w:p w14:paraId="7B6F05CB" w14:textId="440F6A1C" w:rsidR="00084156" w:rsidRPr="001943CB" w:rsidRDefault="001D7102" w:rsidP="003975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</w:t>
            </w:r>
            <w:r w:rsidR="00084156" w:rsidRPr="001943CB">
              <w:rPr>
                <w:rFonts w:ascii="Arial" w:hAnsi="Arial" w:cs="Arial"/>
                <w:sz w:val="22"/>
                <w:szCs w:val="22"/>
              </w:rPr>
              <w:t># of days</w:t>
            </w:r>
          </w:p>
        </w:tc>
        <w:tc>
          <w:tcPr>
            <w:tcW w:w="1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29FD" w14:textId="78811EF6" w:rsidR="00084156" w:rsidRPr="00580C27" w:rsidRDefault="00EE369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DAYS}</w:t>
            </w:r>
          </w:p>
        </w:tc>
      </w:tr>
      <w:tr w:rsidR="00084156" w:rsidRPr="00D611A1" w14:paraId="526FB4B3" w14:textId="77777777" w:rsidTr="00397508">
        <w:trPr>
          <w:trHeight w:val="339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6DE825" w14:textId="77777777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ntact</w:t>
            </w: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 xml:space="preserve"> Details </w:t>
            </w:r>
          </w:p>
        </w:tc>
      </w:tr>
      <w:tr w:rsidR="00084156" w:rsidRPr="00D611A1" w14:paraId="2A96E215" w14:textId="77777777" w:rsidTr="001D7102">
        <w:trPr>
          <w:trHeight w:val="635"/>
        </w:trPr>
        <w:tc>
          <w:tcPr>
            <w:tcW w:w="2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2740807" w14:textId="77777777" w:rsidR="00084156" w:rsidRPr="001943CB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Address while on leave</w:t>
            </w:r>
          </w:p>
        </w:tc>
        <w:tc>
          <w:tcPr>
            <w:tcW w:w="769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B594" w14:textId="0DD7F820" w:rsidR="00084156" w:rsidRPr="00580C27" w:rsidRDefault="00EE3697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ADDRESS}</w:t>
            </w:r>
          </w:p>
        </w:tc>
      </w:tr>
      <w:tr w:rsidR="00084156" w:rsidRPr="00D611A1" w14:paraId="0EED141B" w14:textId="77777777" w:rsidTr="001D7102">
        <w:trPr>
          <w:trHeight w:val="563"/>
        </w:trPr>
        <w:tc>
          <w:tcPr>
            <w:tcW w:w="2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694D53" w14:textId="77777777" w:rsidR="001D7102" w:rsidRPr="001D7102" w:rsidRDefault="001D7102" w:rsidP="001D7102">
            <w:pPr>
              <w:rPr>
                <w:rFonts w:ascii="Arial" w:hAnsi="Arial" w:cs="Arial"/>
                <w:sz w:val="12"/>
                <w:szCs w:val="12"/>
              </w:rPr>
            </w:pPr>
          </w:p>
          <w:p w14:paraId="407C2066" w14:textId="345094CD" w:rsidR="00084156" w:rsidRPr="001943CB" w:rsidRDefault="00084156" w:rsidP="001D7102">
            <w:pPr>
              <w:rPr>
                <w:rFonts w:ascii="Arial" w:hAnsi="Arial" w:cs="Arial"/>
                <w:sz w:val="22"/>
                <w:szCs w:val="22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Tel</w:t>
            </w:r>
            <w:proofErr w:type="spellStart"/>
            <w:r w:rsidRPr="001943CB">
              <w:rPr>
                <w:rFonts w:ascii="Arial" w:hAnsi="Arial" w:cs="Arial"/>
                <w:sz w:val="22"/>
                <w:szCs w:val="22"/>
                <w:lang w:val="en-US"/>
              </w:rPr>
              <w:t>ephone</w:t>
            </w:r>
            <w:proofErr w:type="spellEnd"/>
            <w:r w:rsidR="001D7102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r w:rsidRPr="001943CB">
              <w:rPr>
                <w:rFonts w:ascii="Arial" w:hAnsi="Arial" w:cs="Arial"/>
                <w:sz w:val="22"/>
                <w:szCs w:val="22"/>
              </w:rPr>
              <w:t>(Local)</w:t>
            </w:r>
          </w:p>
        </w:tc>
        <w:tc>
          <w:tcPr>
            <w:tcW w:w="1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3C3A4" w14:textId="5FFC6563" w:rsidR="00084156" w:rsidRPr="00580C27" w:rsidRDefault="000916FC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TELE}</w:t>
            </w:r>
          </w:p>
        </w:tc>
        <w:tc>
          <w:tcPr>
            <w:tcW w:w="13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818ACA4" w14:textId="77777777" w:rsidR="001D7102" w:rsidRPr="001D7102" w:rsidRDefault="001D7102" w:rsidP="00397508">
            <w:pPr>
              <w:rPr>
                <w:rFonts w:ascii="Arial" w:hAnsi="Arial" w:cs="Arial"/>
                <w:sz w:val="10"/>
                <w:szCs w:val="10"/>
              </w:rPr>
            </w:pPr>
          </w:p>
          <w:p w14:paraId="46A55B92" w14:textId="5D27E84D" w:rsidR="00084156" w:rsidRPr="001943CB" w:rsidRDefault="001D7102" w:rsidP="003975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  </w:t>
            </w:r>
            <w:r w:rsidR="00084156" w:rsidRPr="001943CB">
              <w:rPr>
                <w:rFonts w:ascii="Arial" w:hAnsi="Arial" w:cs="Arial"/>
                <w:sz w:val="22"/>
                <w:szCs w:val="22"/>
              </w:rPr>
              <w:t>Email</w:t>
            </w:r>
          </w:p>
        </w:tc>
        <w:tc>
          <w:tcPr>
            <w:tcW w:w="447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6C695" w14:textId="20A77BB9" w:rsidR="00084156" w:rsidRPr="000916FC" w:rsidRDefault="000916FC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EMAIL}</w:t>
            </w:r>
          </w:p>
        </w:tc>
      </w:tr>
      <w:tr w:rsidR="006070BF" w:rsidRPr="00D611A1" w14:paraId="50ED6BBC" w14:textId="77777777" w:rsidTr="006070BF">
        <w:trPr>
          <w:trHeight w:val="445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7DC7E7E" w14:textId="510DE716" w:rsidR="006070BF" w:rsidRPr="006070BF" w:rsidRDefault="006070BF" w:rsidP="00397508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For HR use only</w:t>
            </w:r>
          </w:p>
        </w:tc>
      </w:tr>
      <w:tr w:rsidR="006070BF" w:rsidRPr="00D611A1" w14:paraId="4AE713CD" w14:textId="77777777" w:rsidTr="006070BF">
        <w:trPr>
          <w:trHeight w:val="563"/>
        </w:trPr>
        <w:tc>
          <w:tcPr>
            <w:tcW w:w="24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1C3A228" w14:textId="48B15CE2" w:rsidR="006070BF" w:rsidRPr="006070BF" w:rsidRDefault="006070BF" w:rsidP="006070BF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1943CB">
              <w:rPr>
                <w:rFonts w:ascii="Arial" w:hAnsi="Arial" w:cs="Arial"/>
                <w:sz w:val="22"/>
                <w:szCs w:val="22"/>
              </w:rPr>
              <w:t>Leave Balance</w:t>
            </w:r>
          </w:p>
          <w:p w14:paraId="3930966C" w14:textId="5BAD9B42" w:rsidR="006070BF" w:rsidRPr="005D11EC" w:rsidRDefault="006070BF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18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7886D" w14:textId="75801336" w:rsidR="006070BF" w:rsidRPr="00580C27" w:rsidRDefault="006070BF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  <w:tc>
          <w:tcPr>
            <w:tcW w:w="22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09733E" w14:textId="741C926C" w:rsidR="006070BF" w:rsidRPr="006070BF" w:rsidRDefault="006070BF" w:rsidP="00397508">
            <w:pPr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Remaining balance</w:t>
            </w:r>
          </w:p>
        </w:tc>
        <w:tc>
          <w:tcPr>
            <w:tcW w:w="358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43EB8" w14:textId="77777777" w:rsidR="006070BF" w:rsidRPr="00D611A1" w:rsidRDefault="006070BF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38858108" w14:textId="77777777" w:rsidTr="00397508">
        <w:trPr>
          <w:trHeight w:val="457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DEF7C29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2780CD" w14:textId="77777777" w:rsidR="0004250A" w:rsidRPr="0004250A" w:rsidRDefault="0004250A" w:rsidP="00397508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077AFED3" w14:textId="54EABB7D" w:rsidR="00084156" w:rsidRPr="000B19B1" w:rsidRDefault="00084156" w:rsidP="0039750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19B1">
              <w:rPr>
                <w:rFonts w:ascii="Arial" w:hAnsi="Arial" w:cs="Arial"/>
                <w:b/>
                <w:bCs/>
                <w:sz w:val="22"/>
                <w:szCs w:val="22"/>
              </w:rPr>
              <w:t>Employee</w:t>
            </w:r>
          </w:p>
        </w:tc>
        <w:tc>
          <w:tcPr>
            <w:tcW w:w="29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8979C27" w14:textId="77777777" w:rsidR="0004250A" w:rsidRPr="0004250A" w:rsidRDefault="0004250A" w:rsidP="00397508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148E9489" w14:textId="228522DF" w:rsidR="00084156" w:rsidRPr="000B19B1" w:rsidRDefault="00084156" w:rsidP="0039750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19B1">
              <w:rPr>
                <w:rFonts w:ascii="Arial" w:hAnsi="Arial" w:cs="Arial"/>
                <w:b/>
                <w:bCs/>
                <w:sz w:val="22"/>
                <w:szCs w:val="22"/>
              </w:rPr>
              <w:t>Head of Department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E653FA" w14:textId="77777777" w:rsidR="0004250A" w:rsidRPr="0004250A" w:rsidRDefault="0004250A" w:rsidP="00397508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  <w:p w14:paraId="3CE501DE" w14:textId="1B4E6787" w:rsidR="00084156" w:rsidRPr="000B19B1" w:rsidRDefault="00084156" w:rsidP="00397508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19B1">
              <w:rPr>
                <w:rFonts w:ascii="Arial" w:hAnsi="Arial" w:cs="Arial"/>
                <w:b/>
                <w:bCs/>
                <w:sz w:val="22"/>
                <w:szCs w:val="22"/>
              </w:rPr>
              <w:t>Human Resources</w:t>
            </w:r>
          </w:p>
        </w:tc>
      </w:tr>
      <w:tr w:rsidR="00084156" w:rsidRPr="00D611A1" w14:paraId="3F6AD4B2" w14:textId="77777777" w:rsidTr="00397508">
        <w:trPr>
          <w:trHeight w:val="657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2A5DBD" w14:textId="77777777" w:rsidR="0004250A" w:rsidRPr="0004250A" w:rsidRDefault="0004250A" w:rsidP="0039750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74B3F282" w14:textId="390E7850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Signature</w:t>
            </w:r>
          </w:p>
        </w:tc>
        <w:tc>
          <w:tcPr>
            <w:tcW w:w="2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B66EE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87C1F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8BED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0E733BBF" w14:textId="77777777" w:rsidTr="00397508">
        <w:trPr>
          <w:trHeight w:val="625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A62725B" w14:textId="77777777" w:rsidR="0004250A" w:rsidRPr="0004250A" w:rsidRDefault="0004250A" w:rsidP="00397508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  <w:p w14:paraId="006E8317" w14:textId="235B2335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7B557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9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95FB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ABF8D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5D70808E" w14:textId="77777777" w:rsidTr="00397508">
        <w:trPr>
          <w:trHeight w:val="561"/>
        </w:trPr>
        <w:tc>
          <w:tcPr>
            <w:tcW w:w="1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95D8CAE" w14:textId="77777777" w:rsidR="0004250A" w:rsidRPr="0004250A" w:rsidRDefault="0004250A" w:rsidP="00397508">
            <w:pPr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  <w:p w14:paraId="75C7D8B6" w14:textId="2DC9FF8D" w:rsidR="00084156" w:rsidRPr="00D611A1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11A1"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77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1C584" w14:textId="07112506" w:rsidR="00084156" w:rsidRPr="00D611A1" w:rsidRDefault="00670433" w:rsidP="003975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DATE</w:t>
            </w:r>
            <w:r>
              <w:rPr>
                <w:rFonts w:ascii="Arial" w:hAnsi="Arial" w:cs="Arial"/>
                <w:sz w:val="22"/>
                <w:szCs w:val="22"/>
                <w:lang w:val="en-US"/>
              </w:rPr>
              <w:t>}</w:t>
            </w:r>
          </w:p>
        </w:tc>
        <w:tc>
          <w:tcPr>
            <w:tcW w:w="29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151F" w14:textId="5BE858C6" w:rsidR="00084156" w:rsidRPr="00D611A1" w:rsidRDefault="005D40CA" w:rsidP="00397508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{DATE}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1AA2" w14:textId="77777777" w:rsidR="00084156" w:rsidRPr="00D611A1" w:rsidRDefault="00084156" w:rsidP="00397508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84156" w:rsidRPr="00D611A1" w14:paraId="3EF63F40" w14:textId="77777777" w:rsidTr="00397508">
        <w:trPr>
          <w:trHeight w:val="561"/>
        </w:trPr>
        <w:tc>
          <w:tcPr>
            <w:tcW w:w="10098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00C145" w14:textId="77777777" w:rsidR="00084156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</w:p>
          <w:p w14:paraId="78034D4E" w14:textId="77777777" w:rsidR="00084156" w:rsidRPr="00A701CA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</w:pPr>
            <w:r w:rsidRPr="00A701CA">
              <w:rPr>
                <w:rFonts w:ascii="Arial" w:hAnsi="Arial" w:cs="Arial"/>
                <w:b/>
                <w:bCs/>
                <w:sz w:val="22"/>
                <w:szCs w:val="22"/>
                <w:lang w:val="en-US"/>
              </w:rPr>
              <w:t>HR Comments:</w:t>
            </w:r>
          </w:p>
          <w:p w14:paraId="31B98FFD" w14:textId="77777777" w:rsidR="00084156" w:rsidRPr="00A701CA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36D5B10E" w14:textId="77777777" w:rsidR="00084156" w:rsidRPr="00A701CA" w:rsidRDefault="00084156" w:rsidP="00397508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47C7DBED" w14:textId="77777777" w:rsidR="00084156" w:rsidRPr="00084156" w:rsidRDefault="00084156" w:rsidP="00084156"/>
    <w:sectPr w:rsidR="00084156" w:rsidRPr="00084156" w:rsidSect="0004456A">
      <w:headerReference w:type="default" r:id="rId10"/>
      <w:footerReference w:type="default" r:id="rId11"/>
      <w:pgSz w:w="11900" w:h="16820"/>
      <w:pgMar w:top="2070" w:right="709" w:bottom="1260" w:left="709" w:header="126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380BA1" w14:textId="77777777" w:rsidR="002B6230" w:rsidRDefault="002B6230" w:rsidP="00A24771">
      <w:r>
        <w:separator/>
      </w:r>
    </w:p>
  </w:endnote>
  <w:endnote w:type="continuationSeparator" w:id="0">
    <w:p w14:paraId="77EFD4CB" w14:textId="77777777" w:rsidR="002B6230" w:rsidRDefault="002B6230" w:rsidP="00A24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ucida Grand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69D9E2" w14:textId="5402312D" w:rsidR="00B13D02" w:rsidRPr="00A701CA" w:rsidRDefault="00A701CA" w:rsidP="00A701CA">
    <w:pPr>
      <w:pStyle w:val="Footer"/>
      <w:rPr>
        <w:rFonts w:ascii="Arial" w:hAnsi="Arial" w:cs="Arial"/>
        <w:b/>
        <w:bCs/>
        <w:sz w:val="20"/>
        <w:szCs w:val="20"/>
        <w:lang w:val="en-US"/>
      </w:rPr>
    </w:pPr>
    <w:r w:rsidRPr="00A701CA">
      <w:rPr>
        <w:rFonts w:ascii="Arial" w:hAnsi="Arial" w:cs="Arial"/>
        <w:b/>
        <w:bCs/>
        <w:sz w:val="20"/>
        <w:szCs w:val="20"/>
        <w:lang w:val="en-US"/>
      </w:rPr>
      <w:t>HRF 004 V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C6135" w14:textId="77777777" w:rsidR="002B6230" w:rsidRDefault="002B6230" w:rsidP="00A24771">
      <w:r>
        <w:separator/>
      </w:r>
    </w:p>
  </w:footnote>
  <w:footnote w:type="continuationSeparator" w:id="0">
    <w:p w14:paraId="0C89DF37" w14:textId="77777777" w:rsidR="002B6230" w:rsidRDefault="002B6230" w:rsidP="00A24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F1222" w14:textId="5A7A503D" w:rsidR="00B13D02" w:rsidRPr="001943CB" w:rsidRDefault="00E71CA5" w:rsidP="00084156">
    <w:pPr>
      <w:rPr>
        <w:rFonts w:ascii="Arial" w:hAnsi="Arial" w:cs="Arial"/>
        <w:sz w:val="28"/>
        <w:szCs w:val="28"/>
        <w:lang w:val="en-US"/>
      </w:rPr>
    </w:pPr>
    <w:r w:rsidRPr="001943CB">
      <w:rPr>
        <w:rFonts w:ascii="Arial" w:hAnsi="Arial" w:cs="Arial"/>
        <w:noProof/>
        <w:sz w:val="28"/>
        <w:szCs w:val="28"/>
        <w:lang w:val="en-US"/>
      </w:rPr>
      <w:drawing>
        <wp:anchor distT="0" distB="0" distL="114300" distR="114300" simplePos="0" relativeHeight="251659264" behindDoc="0" locked="0" layoutInCell="1" allowOverlap="1" wp14:anchorId="1EF083F7" wp14:editId="3ECE49EA">
          <wp:simplePos x="0" y="0"/>
          <wp:positionH relativeFrom="margin">
            <wp:posOffset>-69850</wp:posOffset>
          </wp:positionH>
          <wp:positionV relativeFrom="paragraph">
            <wp:posOffset>-414655</wp:posOffset>
          </wp:positionV>
          <wp:extent cx="2712720" cy="558800"/>
          <wp:effectExtent l="0" t="0" r="0" b="0"/>
          <wp:wrapSquare wrapText="bothSides"/>
          <wp:docPr id="37" name="Picture 37" descr="Studio:Projects:MBZ:MBZ-P-00001_Brand Development Services:Development:Word:MBZUAI_Letterheads(For_Word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tudio:Projects:MBZ:MBZ-P-00001_Brand Development Services:Development:Word:MBZUAI_Letterheads(For_Word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272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21E6B"/>
    <w:multiLevelType w:val="hybridMultilevel"/>
    <w:tmpl w:val="302A445E"/>
    <w:lvl w:ilvl="0" w:tplc="9EB64BD2">
      <w:numFmt w:val="bullet"/>
      <w:lvlText w:val="-"/>
      <w:lvlJc w:val="left"/>
      <w:pPr>
        <w:ind w:left="179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" w15:restartNumberingAfterBreak="0">
    <w:nsid w:val="11D25DB7"/>
    <w:multiLevelType w:val="hybridMultilevel"/>
    <w:tmpl w:val="80D6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3240231">
    <w:abstractNumId w:val="1"/>
  </w:num>
  <w:num w:numId="2" w16cid:durableId="802773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AwMDM0MzI2sDRV0lEKTi0uzszPAykwrAUAF5fnSiwAAAA="/>
  </w:docVars>
  <w:rsids>
    <w:rsidRoot w:val="00412080"/>
    <w:rsid w:val="0004250A"/>
    <w:rsid w:val="0004456A"/>
    <w:rsid w:val="00056816"/>
    <w:rsid w:val="00060E47"/>
    <w:rsid w:val="00084156"/>
    <w:rsid w:val="000916FC"/>
    <w:rsid w:val="000B19B1"/>
    <w:rsid w:val="000C0A56"/>
    <w:rsid w:val="000D4787"/>
    <w:rsid w:val="000E4D96"/>
    <w:rsid w:val="000F3188"/>
    <w:rsid w:val="00134487"/>
    <w:rsid w:val="001572CE"/>
    <w:rsid w:val="001943CB"/>
    <w:rsid w:val="001D7102"/>
    <w:rsid w:val="001E0A18"/>
    <w:rsid w:val="001F6286"/>
    <w:rsid w:val="00206379"/>
    <w:rsid w:val="00250CB9"/>
    <w:rsid w:val="00260F92"/>
    <w:rsid w:val="00272B60"/>
    <w:rsid w:val="00273826"/>
    <w:rsid w:val="002760F9"/>
    <w:rsid w:val="002A06EC"/>
    <w:rsid w:val="002B6230"/>
    <w:rsid w:val="00315626"/>
    <w:rsid w:val="00344BF9"/>
    <w:rsid w:val="003530BD"/>
    <w:rsid w:val="00360929"/>
    <w:rsid w:val="00394D1B"/>
    <w:rsid w:val="003A5157"/>
    <w:rsid w:val="003D7A2D"/>
    <w:rsid w:val="003F4701"/>
    <w:rsid w:val="00412080"/>
    <w:rsid w:val="004279FD"/>
    <w:rsid w:val="0048386F"/>
    <w:rsid w:val="004A37F3"/>
    <w:rsid w:val="004C1424"/>
    <w:rsid w:val="005021EA"/>
    <w:rsid w:val="0052602A"/>
    <w:rsid w:val="00535AD6"/>
    <w:rsid w:val="005372FD"/>
    <w:rsid w:val="0055623A"/>
    <w:rsid w:val="00580C27"/>
    <w:rsid w:val="00590F07"/>
    <w:rsid w:val="005A570F"/>
    <w:rsid w:val="005A7A88"/>
    <w:rsid w:val="005D11EC"/>
    <w:rsid w:val="005D40CA"/>
    <w:rsid w:val="006070BF"/>
    <w:rsid w:val="00670433"/>
    <w:rsid w:val="0068309E"/>
    <w:rsid w:val="006911B7"/>
    <w:rsid w:val="00696FDC"/>
    <w:rsid w:val="006F3C4B"/>
    <w:rsid w:val="0073399E"/>
    <w:rsid w:val="00747445"/>
    <w:rsid w:val="00760F82"/>
    <w:rsid w:val="007B3DDC"/>
    <w:rsid w:val="00841EA8"/>
    <w:rsid w:val="00855848"/>
    <w:rsid w:val="00856962"/>
    <w:rsid w:val="00865778"/>
    <w:rsid w:val="00882481"/>
    <w:rsid w:val="008859C2"/>
    <w:rsid w:val="008A1114"/>
    <w:rsid w:val="0094136A"/>
    <w:rsid w:val="00943FD0"/>
    <w:rsid w:val="00A24771"/>
    <w:rsid w:val="00A31521"/>
    <w:rsid w:val="00A701CA"/>
    <w:rsid w:val="00A738BD"/>
    <w:rsid w:val="00AD57A2"/>
    <w:rsid w:val="00B13D02"/>
    <w:rsid w:val="00B21D11"/>
    <w:rsid w:val="00B5020E"/>
    <w:rsid w:val="00B868DC"/>
    <w:rsid w:val="00BD0B2C"/>
    <w:rsid w:val="00C2664C"/>
    <w:rsid w:val="00C672BA"/>
    <w:rsid w:val="00CA0D2D"/>
    <w:rsid w:val="00D319CC"/>
    <w:rsid w:val="00D4227D"/>
    <w:rsid w:val="00D611A1"/>
    <w:rsid w:val="00D73A0D"/>
    <w:rsid w:val="00DA2E5A"/>
    <w:rsid w:val="00DB010D"/>
    <w:rsid w:val="00DB0B70"/>
    <w:rsid w:val="00DC7361"/>
    <w:rsid w:val="00DC78B3"/>
    <w:rsid w:val="00DF256C"/>
    <w:rsid w:val="00E13CAA"/>
    <w:rsid w:val="00E33C84"/>
    <w:rsid w:val="00E71CA5"/>
    <w:rsid w:val="00E7413A"/>
    <w:rsid w:val="00E76821"/>
    <w:rsid w:val="00E7736F"/>
    <w:rsid w:val="00E8079D"/>
    <w:rsid w:val="00E92ED9"/>
    <w:rsid w:val="00EA36D0"/>
    <w:rsid w:val="00EA7FED"/>
    <w:rsid w:val="00EE3697"/>
    <w:rsid w:val="00EF244F"/>
    <w:rsid w:val="00F11351"/>
    <w:rsid w:val="00F9044C"/>
    <w:rsid w:val="00FF3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z-Cyrl-U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2C1448"/>
  <w15:docId w15:val="{7228B001-0365-C646-88B3-22E2AB7A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uz-Cyrl-U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73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47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4771"/>
  </w:style>
  <w:style w:type="paragraph" w:styleId="Footer">
    <w:name w:val="footer"/>
    <w:basedOn w:val="Normal"/>
    <w:link w:val="FooterChar"/>
    <w:uiPriority w:val="99"/>
    <w:unhideWhenUsed/>
    <w:rsid w:val="00A247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4771"/>
  </w:style>
  <w:style w:type="character" w:styleId="Hyperlink">
    <w:name w:val="Hyperlink"/>
    <w:basedOn w:val="DefaultParagraphFont"/>
    <w:uiPriority w:val="99"/>
    <w:unhideWhenUsed/>
    <w:rsid w:val="00841EA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1E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1EA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82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826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unhideWhenUsed/>
    <w:rsid w:val="004C1424"/>
    <w:pPr>
      <w:spacing w:before="100" w:beforeAutospacing="1" w:after="100" w:afterAutospacing="1"/>
    </w:pPr>
    <w:rPr>
      <w:rFonts w:ascii="Times" w:hAnsi="Times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F6286"/>
    <w:pPr>
      <w:ind w:left="720"/>
      <w:contextualSpacing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4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72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37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847228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48932FA8C33549AF4A03D9AE814183" ma:contentTypeVersion="11" ma:contentTypeDescription="Create a new document." ma:contentTypeScope="" ma:versionID="c0ed94f51d409ab981ce00c7ac7be0de">
  <xsd:schema xmlns:xsd="http://www.w3.org/2001/XMLSchema" xmlns:xs="http://www.w3.org/2001/XMLSchema" xmlns:p="http://schemas.microsoft.com/office/2006/metadata/properties" xmlns:ns2="a42b5ba1-9de3-4db1-8b83-671aa5520a53" xmlns:ns3="04639866-10a5-468e-b778-cf16d940c5d0" targetNamespace="http://schemas.microsoft.com/office/2006/metadata/properties" ma:root="true" ma:fieldsID="32a7c02bbba398682db028a77876a10f" ns2:_="" ns3:_="">
    <xsd:import namespace="a42b5ba1-9de3-4db1-8b83-671aa5520a53"/>
    <xsd:import namespace="04639866-10a5-468e-b778-cf16d940c5d0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b5ba1-9de3-4db1-8b83-671aa5520a53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04e5a76d-3b78-420d-a9a5-d9e143d2621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639866-10a5-468e-b778-cf16d940c5d0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809f66b-c22b-4c49-a6a9-3a1c9549151d}" ma:internalName="TaxCatchAll" ma:showField="CatchAllData" ma:web="04639866-10a5-468e-b778-cf16d940c5d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750827-950D-419E-A185-86583A43FC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E445E0-87AE-4BD1-85AF-BE5A7ED8EC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BDBC3D7-23BB-460B-9F66-FCFA769A9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2b5ba1-9de3-4db1-8b83-671aa5520a53"/>
    <ds:schemaRef ds:uri="04639866-10a5-468e-b778-cf16d940c5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Adwan</dc:creator>
  <cp:keywords/>
  <dc:description/>
  <cp:lastModifiedBy>Shuanghai Yu</cp:lastModifiedBy>
  <cp:revision>12</cp:revision>
  <cp:lastPrinted>2023-04-03T06:28:00Z</cp:lastPrinted>
  <dcterms:created xsi:type="dcterms:W3CDTF">2023-08-01T05:04:00Z</dcterms:created>
  <dcterms:modified xsi:type="dcterms:W3CDTF">2024-07-19T05:40:00Z</dcterms:modified>
</cp:coreProperties>
</file>